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386298" w14:paraId="72A3718F" w14:textId="77777777" w:rsidTr="00386298">
        <w:trPr>
          <w:trHeight w:val="155"/>
          <w:jc w:val="center"/>
        </w:trPr>
        <w:tc>
          <w:tcPr>
            <w:tcW w:w="0" w:type="auto"/>
          </w:tcPr>
          <w:p w14:paraId="1DB3643B" w14:textId="163657BC" w:rsidR="009B0A73" w:rsidRPr="00386298" w:rsidRDefault="009B0A73" w:rsidP="00DA4C1E">
            <w:pPr>
              <w:rPr>
                <w:b/>
                <w:bCs/>
                <w:sz w:val="10"/>
                <w:szCs w:val="10"/>
              </w:rPr>
            </w:pPr>
            <w:r w:rsidRPr="00386298">
              <w:rPr>
                <w:sz w:val="10"/>
                <w:szCs w:val="10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386298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386298">
              <w:rPr>
                <w:b/>
                <w:bCs/>
                <w:sz w:val="10"/>
                <w:szCs w:val="10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386298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386298">
              <w:rPr>
                <w:b/>
                <w:bCs/>
                <w:sz w:val="10"/>
                <w:szCs w:val="10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386298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386298">
              <w:rPr>
                <w:b/>
                <w:bCs/>
                <w:sz w:val="10"/>
                <w:szCs w:val="10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386298" w:rsidRDefault="009B0A73" w:rsidP="00DA4C1E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sz w:val="10"/>
                <w:szCs w:val="10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386298" w:rsidRDefault="009B0A73" w:rsidP="00DA4C1E">
            <w:pPr>
              <w:jc w:val="center"/>
              <w:rPr>
                <w:b/>
                <w:bCs/>
                <w:sz w:val="10"/>
                <w:szCs w:val="10"/>
              </w:rPr>
            </w:pPr>
            <w:r w:rsidRPr="00386298">
              <w:rPr>
                <w:b/>
                <w:bCs/>
                <w:sz w:val="10"/>
                <w:szCs w:val="10"/>
              </w:rPr>
              <w:t>CUMA</w:t>
            </w:r>
          </w:p>
        </w:tc>
      </w:tr>
      <w:tr w:rsidR="009B0A73" w:rsidRPr="00386298" w14:paraId="63FB0558" w14:textId="77777777" w:rsidTr="00386298">
        <w:trPr>
          <w:trHeight w:val="117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386298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08:10</w:t>
            </w:r>
          </w:p>
          <w:p w14:paraId="0AACE6C1" w14:textId="77777777" w:rsidR="009B0A73" w:rsidRPr="00386298" w:rsidRDefault="009B0A73" w:rsidP="00DA4C1E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386298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386298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386298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386298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386298" w:rsidRDefault="009B0A73" w:rsidP="00DA4C1E">
            <w:pPr>
              <w:jc w:val="center"/>
              <w:rPr>
                <w:sz w:val="10"/>
                <w:szCs w:val="10"/>
              </w:rPr>
            </w:pPr>
          </w:p>
        </w:tc>
      </w:tr>
      <w:tr w:rsidR="00044687" w:rsidRPr="00386298" w14:paraId="1E28378B" w14:textId="77777777" w:rsidTr="00386298">
        <w:trPr>
          <w:trHeight w:val="313"/>
          <w:jc w:val="center"/>
        </w:trPr>
        <w:tc>
          <w:tcPr>
            <w:tcW w:w="0" w:type="auto"/>
          </w:tcPr>
          <w:p w14:paraId="3008DC9B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09:00</w:t>
            </w:r>
          </w:p>
          <w:p w14:paraId="5F0405C4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09:45</w:t>
            </w:r>
          </w:p>
        </w:tc>
        <w:tc>
          <w:tcPr>
            <w:tcW w:w="2725" w:type="dxa"/>
          </w:tcPr>
          <w:p w14:paraId="69C40B3F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</w:t>
            </w:r>
          </w:p>
          <w:p w14:paraId="20F04D8D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İş Ahlakı ve Kurumsal Sosyal Sorumluluk</w:t>
            </w:r>
          </w:p>
          <w:p w14:paraId="3DDBCFA6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oç. Dr. Yener PAZARCIK</w:t>
            </w:r>
          </w:p>
          <w:p w14:paraId="385E19C7" w14:textId="34B9DA56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Lisansüstü Eğitim Dersliği (</w:t>
            </w:r>
            <w:proofErr w:type="spellStart"/>
            <w:r w:rsidRPr="00386298">
              <w:rPr>
                <w:color w:val="000000" w:themeColor="text1"/>
                <w:sz w:val="10"/>
                <w:szCs w:val="10"/>
              </w:rPr>
              <w:t>Sbf</w:t>
            </w:r>
            <w:proofErr w:type="spellEnd"/>
            <w:r w:rsidRPr="00386298">
              <w:rPr>
                <w:color w:val="000000" w:themeColor="text1"/>
                <w:sz w:val="10"/>
                <w:szCs w:val="10"/>
              </w:rPr>
              <w:t xml:space="preserve"> 1. Kat)</w:t>
            </w:r>
          </w:p>
        </w:tc>
        <w:tc>
          <w:tcPr>
            <w:tcW w:w="2716" w:type="dxa"/>
          </w:tcPr>
          <w:p w14:paraId="0D0FBE83" w14:textId="19CA9FD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300C6B8D" w14:textId="0C8005B1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786D065" w14:textId="3F16E6E2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39F59A2B" w14:textId="378F5B3F" w:rsidR="00044687" w:rsidRPr="00386298" w:rsidRDefault="00044687" w:rsidP="00044687">
            <w:pPr>
              <w:jc w:val="center"/>
              <w:rPr>
                <w:rFonts w:eastAsia="Arial"/>
                <w:color w:val="000000"/>
                <w:sz w:val="10"/>
                <w:szCs w:val="10"/>
              </w:rPr>
            </w:pPr>
            <w:r w:rsidRPr="00386298">
              <w:rPr>
                <w:sz w:val="10"/>
                <w:szCs w:val="10"/>
              </w:rPr>
              <w:t>Seminer</w:t>
            </w:r>
          </w:p>
        </w:tc>
      </w:tr>
      <w:tr w:rsidR="00044687" w:rsidRPr="00386298" w14:paraId="7C90119A" w14:textId="77777777" w:rsidTr="00386298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09:50</w:t>
            </w:r>
          </w:p>
          <w:p w14:paraId="5A1C3F29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58F9F693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</w:t>
            </w:r>
          </w:p>
          <w:p w14:paraId="08753D5F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İş Ahlakı ve Kurumsal Sosyal Sorumluluk</w:t>
            </w:r>
          </w:p>
          <w:p w14:paraId="14C0226E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oç. Dr. Yener PAZARCIK</w:t>
            </w:r>
          </w:p>
          <w:p w14:paraId="08AFDEE4" w14:textId="29F5A34A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Lisansüstü Eğitim Dersliği (</w:t>
            </w:r>
            <w:proofErr w:type="spellStart"/>
            <w:r w:rsidRPr="00386298">
              <w:rPr>
                <w:color w:val="000000" w:themeColor="text1"/>
                <w:sz w:val="10"/>
                <w:szCs w:val="10"/>
              </w:rPr>
              <w:t>Sbf</w:t>
            </w:r>
            <w:proofErr w:type="spellEnd"/>
            <w:r w:rsidRPr="00386298">
              <w:rPr>
                <w:color w:val="000000" w:themeColor="text1"/>
                <w:sz w:val="10"/>
                <w:szCs w:val="10"/>
              </w:rPr>
              <w:t xml:space="preserve"> 1. Kat)</w:t>
            </w:r>
          </w:p>
        </w:tc>
        <w:tc>
          <w:tcPr>
            <w:tcW w:w="2716" w:type="dxa"/>
            <w:shd w:val="clear" w:color="auto" w:fill="F2F2F2"/>
          </w:tcPr>
          <w:p w14:paraId="5E067FE2" w14:textId="0D62B10F" w:rsidR="00044687" w:rsidRPr="00386298" w:rsidRDefault="00044687" w:rsidP="00044687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3A64DDA3" w14:textId="26671B43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  <w:shd w:val="clear" w:color="auto" w:fill="F2F2F2"/>
          </w:tcPr>
          <w:p w14:paraId="4A979C91" w14:textId="6CA43767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355E4529" w14:textId="0A63D16B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</w:tr>
      <w:tr w:rsidR="00044687" w:rsidRPr="00386298" w14:paraId="6DBACB09" w14:textId="77777777" w:rsidTr="00386298">
        <w:trPr>
          <w:trHeight w:val="299"/>
          <w:jc w:val="center"/>
        </w:trPr>
        <w:tc>
          <w:tcPr>
            <w:tcW w:w="0" w:type="auto"/>
          </w:tcPr>
          <w:p w14:paraId="3E004DBC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0:40</w:t>
            </w:r>
          </w:p>
          <w:p w14:paraId="2CB30AD4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1:25</w:t>
            </w:r>
          </w:p>
        </w:tc>
        <w:tc>
          <w:tcPr>
            <w:tcW w:w="2725" w:type="dxa"/>
          </w:tcPr>
          <w:p w14:paraId="4F8612BE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</w:t>
            </w:r>
          </w:p>
          <w:p w14:paraId="6589DA17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İş Ahlakı ve Kurumsal Sosyal Sorumluluk</w:t>
            </w:r>
          </w:p>
          <w:p w14:paraId="748080BD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oç. Dr. Yener PAZARCIK</w:t>
            </w:r>
          </w:p>
          <w:p w14:paraId="6BB31F36" w14:textId="00D7D171" w:rsidR="00044687" w:rsidRPr="00386298" w:rsidRDefault="00044687" w:rsidP="00044687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Lisansüstü Eğitim Dersliği (</w:t>
            </w:r>
            <w:proofErr w:type="spellStart"/>
            <w:r w:rsidRPr="00386298">
              <w:rPr>
                <w:color w:val="000000" w:themeColor="text1"/>
                <w:sz w:val="10"/>
                <w:szCs w:val="10"/>
              </w:rPr>
              <w:t>Sbf</w:t>
            </w:r>
            <w:proofErr w:type="spellEnd"/>
            <w:r w:rsidRPr="00386298">
              <w:rPr>
                <w:color w:val="000000" w:themeColor="text1"/>
                <w:sz w:val="10"/>
                <w:szCs w:val="10"/>
              </w:rPr>
              <w:t xml:space="preserve"> 1. Kat)</w:t>
            </w:r>
          </w:p>
        </w:tc>
        <w:tc>
          <w:tcPr>
            <w:tcW w:w="2716" w:type="dxa"/>
          </w:tcPr>
          <w:p w14:paraId="51C13D4C" w14:textId="1E2F3789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7D596EFD" w14:textId="5C8DA983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B03CCB4" w14:textId="72EE594F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0BD10BB5" w14:textId="3265BBDB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</w:tr>
      <w:tr w:rsidR="00044687" w:rsidRPr="00386298" w14:paraId="20C11740" w14:textId="77777777" w:rsidTr="00386298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1:30</w:t>
            </w:r>
          </w:p>
          <w:p w14:paraId="115676D9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114A7BB4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  <w:shd w:val="clear" w:color="auto" w:fill="F2F2F2"/>
          </w:tcPr>
          <w:p w14:paraId="2D8BBE3A" w14:textId="3BC576C4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0ABCF35F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09</w:t>
            </w:r>
          </w:p>
          <w:p w14:paraId="0DD12ED3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Örgüt Geliştirme</w:t>
            </w:r>
          </w:p>
          <w:p w14:paraId="2CFE07AE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oç. Dr. Ali Şahin ÖRNEK</w:t>
            </w:r>
          </w:p>
          <w:p w14:paraId="650D7303" w14:textId="28796C70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694" w:type="dxa"/>
            <w:shd w:val="clear" w:color="auto" w:fill="F2F2F2"/>
          </w:tcPr>
          <w:p w14:paraId="50021FEB" w14:textId="30579E6A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7C8F4E70" w14:textId="77AAB899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</w:tr>
      <w:tr w:rsidR="00044687" w:rsidRPr="00386298" w14:paraId="68DFAF5B" w14:textId="77777777" w:rsidTr="00386298">
        <w:trPr>
          <w:trHeight w:val="313"/>
          <w:jc w:val="center"/>
        </w:trPr>
        <w:tc>
          <w:tcPr>
            <w:tcW w:w="0" w:type="auto"/>
          </w:tcPr>
          <w:p w14:paraId="2AA5AFC5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2:20</w:t>
            </w:r>
          </w:p>
          <w:p w14:paraId="3154D0EA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3:05</w:t>
            </w:r>
          </w:p>
        </w:tc>
        <w:tc>
          <w:tcPr>
            <w:tcW w:w="2725" w:type="dxa"/>
          </w:tcPr>
          <w:p w14:paraId="1DDF6B44" w14:textId="71787065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</w:tcPr>
          <w:p w14:paraId="1F22C368" w14:textId="44309916" w:rsidR="00044687" w:rsidRPr="00386298" w:rsidRDefault="00044687" w:rsidP="00044687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5541D070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09</w:t>
            </w:r>
          </w:p>
          <w:p w14:paraId="58E64B07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Örgüt Geliştirme</w:t>
            </w:r>
          </w:p>
          <w:p w14:paraId="15D92C6E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oç. Dr. Ali Şahin ÖRNEK</w:t>
            </w:r>
          </w:p>
          <w:p w14:paraId="13AF2CFF" w14:textId="478A261E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694" w:type="dxa"/>
          </w:tcPr>
          <w:p w14:paraId="425DFFAA" w14:textId="2C6527D1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2B25EC1C" w14:textId="1537A074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</w:tr>
      <w:tr w:rsidR="00044687" w:rsidRPr="00386298" w14:paraId="5424AA23" w14:textId="77777777" w:rsidTr="00386298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3:10</w:t>
            </w:r>
          </w:p>
          <w:p w14:paraId="74F1B833" w14:textId="77777777" w:rsidR="00044687" w:rsidRPr="00386298" w:rsidRDefault="00044687" w:rsidP="00044687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347CC1E3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  <w:shd w:val="clear" w:color="auto" w:fill="F2F2F2"/>
          </w:tcPr>
          <w:p w14:paraId="0DAB05D3" w14:textId="176DBEF4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19E5228B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09</w:t>
            </w:r>
          </w:p>
          <w:p w14:paraId="066AF994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Örgüt Geliştirme</w:t>
            </w:r>
          </w:p>
          <w:p w14:paraId="50F55664" w14:textId="77777777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oç. Dr. Ali Şahin ÖRNEK</w:t>
            </w:r>
          </w:p>
          <w:p w14:paraId="750B3781" w14:textId="6F0019EF" w:rsidR="00044687" w:rsidRPr="00386298" w:rsidRDefault="00044687" w:rsidP="00044687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201</w:t>
            </w:r>
          </w:p>
        </w:tc>
        <w:tc>
          <w:tcPr>
            <w:tcW w:w="2694" w:type="dxa"/>
            <w:shd w:val="clear" w:color="auto" w:fill="F2F2F2"/>
          </w:tcPr>
          <w:p w14:paraId="4A5D577C" w14:textId="0A1B819A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79F20131" w14:textId="120C4FFF" w:rsidR="00044687" w:rsidRPr="00386298" w:rsidRDefault="00044687" w:rsidP="00044687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27B3A337" w14:textId="77777777" w:rsidTr="00386298">
        <w:trPr>
          <w:trHeight w:val="391"/>
          <w:jc w:val="center"/>
        </w:trPr>
        <w:tc>
          <w:tcPr>
            <w:tcW w:w="0" w:type="auto"/>
          </w:tcPr>
          <w:p w14:paraId="1D9FEBF1" w14:textId="77777777" w:rsidR="00974E3A" w:rsidRPr="00386298" w:rsidRDefault="00974E3A" w:rsidP="00974E3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4:00</w:t>
            </w:r>
          </w:p>
          <w:p w14:paraId="1B2B2D42" w14:textId="77777777" w:rsidR="00974E3A" w:rsidRPr="00386298" w:rsidRDefault="00974E3A" w:rsidP="00974E3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4:45</w:t>
            </w:r>
          </w:p>
        </w:tc>
        <w:tc>
          <w:tcPr>
            <w:tcW w:w="2725" w:type="dxa"/>
          </w:tcPr>
          <w:p w14:paraId="50202D89" w14:textId="31738DEE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03</w:t>
            </w:r>
          </w:p>
          <w:p w14:paraId="5CD2D54B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Bilimsel Araştırma Yöntemleri I</w:t>
            </w:r>
          </w:p>
          <w:p w14:paraId="6273F300" w14:textId="4E223175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 xml:space="preserve"> Prof. Dr. Pelin KANTEN</w:t>
            </w:r>
            <w:r w:rsidRPr="00386298">
              <w:rPr>
                <w:color w:val="000000" w:themeColor="text1"/>
                <w:sz w:val="10"/>
                <w:szCs w:val="10"/>
              </w:rPr>
              <w:br/>
              <w:t>Cemil Meriç Konferans Salonu</w:t>
            </w:r>
          </w:p>
        </w:tc>
        <w:tc>
          <w:tcPr>
            <w:tcW w:w="2716" w:type="dxa"/>
          </w:tcPr>
          <w:p w14:paraId="153E1F6B" w14:textId="1671D060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0B480C3D" w14:textId="022657CD" w:rsidR="00974E3A" w:rsidRPr="00386298" w:rsidRDefault="00974E3A" w:rsidP="00974E3A">
            <w:pPr>
              <w:jc w:val="center"/>
              <w:rPr>
                <w:rFonts w:eastAsia="Arial"/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60A34C2" w14:textId="668C3343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3096E3F3" w14:textId="03E48D10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66414027" w14:textId="77777777" w:rsidTr="00386298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974E3A" w:rsidRPr="00386298" w:rsidRDefault="00974E3A" w:rsidP="00974E3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4:50</w:t>
            </w:r>
          </w:p>
          <w:p w14:paraId="7ABBAA4E" w14:textId="77777777" w:rsidR="00974E3A" w:rsidRPr="00386298" w:rsidRDefault="00974E3A" w:rsidP="00974E3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77A71287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03</w:t>
            </w:r>
          </w:p>
          <w:p w14:paraId="5F7EB343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Bilimsel Araştırma Yöntemleri I</w:t>
            </w:r>
          </w:p>
          <w:p w14:paraId="0C816282" w14:textId="12C4C6B4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 xml:space="preserve"> Prof. Dr. Pelin KANTEN</w:t>
            </w:r>
            <w:r w:rsidRPr="00386298">
              <w:rPr>
                <w:color w:val="000000" w:themeColor="text1"/>
                <w:sz w:val="10"/>
                <w:szCs w:val="10"/>
              </w:rPr>
              <w:br/>
              <w:t>Cemil Meriç Konferans Salonu</w:t>
            </w:r>
          </w:p>
        </w:tc>
        <w:tc>
          <w:tcPr>
            <w:tcW w:w="2716" w:type="dxa"/>
            <w:shd w:val="clear" w:color="auto" w:fill="F2F2F2"/>
          </w:tcPr>
          <w:p w14:paraId="5B42FBEB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27</w:t>
            </w:r>
          </w:p>
          <w:p w14:paraId="33C75F02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Uluslararası Yönetim</w:t>
            </w:r>
          </w:p>
          <w:p w14:paraId="6D450ECA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Prof. Dr. Gülten GÜMÜŞTEKİN</w:t>
            </w:r>
          </w:p>
          <w:p w14:paraId="5AACC58E" w14:textId="4E8BD98B" w:rsidR="00386298" w:rsidRPr="00386298" w:rsidRDefault="00386298" w:rsidP="00473A33">
            <w:pPr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3123B87F" w14:textId="31606133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  <w:shd w:val="clear" w:color="auto" w:fill="F2F2F2"/>
          </w:tcPr>
          <w:p w14:paraId="4269A6CB" w14:textId="447E4944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6A309E99" w14:textId="0188302E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36F34948" w14:textId="77777777" w:rsidTr="00386298">
        <w:trPr>
          <w:trHeight w:val="469"/>
          <w:jc w:val="center"/>
        </w:trPr>
        <w:tc>
          <w:tcPr>
            <w:tcW w:w="0" w:type="auto"/>
          </w:tcPr>
          <w:p w14:paraId="7046F992" w14:textId="77777777" w:rsidR="00974E3A" w:rsidRPr="00386298" w:rsidRDefault="00974E3A" w:rsidP="00974E3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5:40</w:t>
            </w:r>
          </w:p>
          <w:p w14:paraId="6DE15B56" w14:textId="77777777" w:rsidR="00974E3A" w:rsidRPr="00386298" w:rsidRDefault="00974E3A" w:rsidP="00974E3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6:25</w:t>
            </w:r>
          </w:p>
        </w:tc>
        <w:tc>
          <w:tcPr>
            <w:tcW w:w="2725" w:type="dxa"/>
          </w:tcPr>
          <w:p w14:paraId="141217DA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03</w:t>
            </w:r>
          </w:p>
          <w:p w14:paraId="1529D207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Bilimsel Araştırma Yöntemleri I</w:t>
            </w:r>
          </w:p>
          <w:p w14:paraId="5E7AAB49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 xml:space="preserve"> Prof. Dr. Pelin KANTEN</w:t>
            </w:r>
          </w:p>
          <w:p w14:paraId="7979D179" w14:textId="424B958E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Cemil Meriç Konferans Salonu</w:t>
            </w:r>
          </w:p>
        </w:tc>
        <w:tc>
          <w:tcPr>
            <w:tcW w:w="2716" w:type="dxa"/>
          </w:tcPr>
          <w:p w14:paraId="1903D656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27</w:t>
            </w:r>
          </w:p>
          <w:p w14:paraId="43426FFF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Uluslararası Yönetim</w:t>
            </w:r>
          </w:p>
          <w:p w14:paraId="66CF5071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Prof. Dr. Gülten GÜMÜŞTEKİN</w:t>
            </w:r>
          </w:p>
          <w:p w14:paraId="51660A10" w14:textId="5C29A591" w:rsidR="00974E3A" w:rsidRPr="00386298" w:rsidRDefault="00974E3A" w:rsidP="00386298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</w:tcPr>
          <w:p w14:paraId="529CF26F" w14:textId="077124C3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694" w:type="dxa"/>
          </w:tcPr>
          <w:p w14:paraId="6A0D785E" w14:textId="08128D59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21CFAB81" w14:textId="69B28483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78C98C8D" w14:textId="77777777" w:rsidTr="00386298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974E3A" w:rsidRPr="00386298" w:rsidRDefault="00974E3A" w:rsidP="00974E3A">
            <w:pPr>
              <w:jc w:val="center"/>
              <w:rPr>
                <w:b/>
                <w:bCs/>
                <w:color w:val="00B0F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6:30</w:t>
            </w:r>
          </w:p>
          <w:p w14:paraId="2E4C0BA7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00B0F0"/>
                <w:sz w:val="10"/>
                <w:szCs w:val="10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3667E427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716" w:type="dxa"/>
            <w:shd w:val="clear" w:color="auto" w:fill="F2F2F2"/>
          </w:tcPr>
          <w:p w14:paraId="3A4DF1D7" w14:textId="77777777" w:rsidR="00974E3A" w:rsidRPr="00386298" w:rsidRDefault="00974E3A" w:rsidP="004754E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27</w:t>
            </w:r>
          </w:p>
          <w:p w14:paraId="5B43A96F" w14:textId="77777777" w:rsidR="00974E3A" w:rsidRPr="00386298" w:rsidRDefault="00974E3A" w:rsidP="004754E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Uluslararası Yönetim</w:t>
            </w:r>
          </w:p>
          <w:p w14:paraId="4DC7E97B" w14:textId="77777777" w:rsidR="00974E3A" w:rsidRPr="00386298" w:rsidRDefault="00974E3A" w:rsidP="004754E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Prof. Dr. Gülten GÜMÜŞTEKİN</w:t>
            </w:r>
          </w:p>
          <w:p w14:paraId="4AA887E1" w14:textId="502D1033" w:rsidR="00974E3A" w:rsidRPr="00386298" w:rsidRDefault="00974E3A" w:rsidP="00473A33">
            <w:pPr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660C2F1F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31</w:t>
            </w:r>
          </w:p>
          <w:p w14:paraId="7C78A309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Örgüt Teorisi</w:t>
            </w:r>
          </w:p>
          <w:p w14:paraId="3B137AE5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3E71A92A" w14:textId="10AECFDC" w:rsidR="00974E3A" w:rsidRPr="00386298" w:rsidRDefault="00386298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Zemin-05</w:t>
            </w:r>
          </w:p>
        </w:tc>
        <w:tc>
          <w:tcPr>
            <w:tcW w:w="2694" w:type="dxa"/>
            <w:shd w:val="clear" w:color="auto" w:fill="F2F2F2"/>
          </w:tcPr>
          <w:p w14:paraId="297395B6" w14:textId="4ABA1B82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52433EB5" w14:textId="116FAB18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082DBA31" w14:textId="77777777" w:rsidTr="00386298">
        <w:trPr>
          <w:trHeight w:val="469"/>
          <w:jc w:val="center"/>
        </w:trPr>
        <w:tc>
          <w:tcPr>
            <w:tcW w:w="0" w:type="auto"/>
          </w:tcPr>
          <w:p w14:paraId="75E810BC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17:20</w:t>
            </w:r>
          </w:p>
          <w:p w14:paraId="62D6F17C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18:05</w:t>
            </w:r>
          </w:p>
        </w:tc>
        <w:tc>
          <w:tcPr>
            <w:tcW w:w="2725" w:type="dxa"/>
          </w:tcPr>
          <w:p w14:paraId="6AFAFF2E" w14:textId="434B11BF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716" w:type="dxa"/>
          </w:tcPr>
          <w:p w14:paraId="3A1C7F72" w14:textId="40316DB8" w:rsidR="00974E3A" w:rsidRPr="00386298" w:rsidRDefault="00974E3A" w:rsidP="004754E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63" w:type="dxa"/>
          </w:tcPr>
          <w:p w14:paraId="41ED103D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31</w:t>
            </w:r>
          </w:p>
          <w:p w14:paraId="3E94C59C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Örgüt Teorisi</w:t>
            </w:r>
          </w:p>
          <w:p w14:paraId="6C6DB627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72521C71" w14:textId="1D68E824" w:rsidR="00974E3A" w:rsidRPr="00386298" w:rsidRDefault="00386298" w:rsidP="00974E3A">
            <w:pPr>
              <w:jc w:val="center"/>
              <w:rPr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Zemin-05</w:t>
            </w:r>
          </w:p>
        </w:tc>
        <w:tc>
          <w:tcPr>
            <w:tcW w:w="2694" w:type="dxa"/>
          </w:tcPr>
          <w:p w14:paraId="531A07B2" w14:textId="60BE177A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28A62031" w14:textId="3C028629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302D05D9" w14:textId="77777777" w:rsidTr="00386298">
        <w:trPr>
          <w:trHeight w:val="151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18:10</w:t>
            </w:r>
          </w:p>
          <w:p w14:paraId="5ED8C2DC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3CB86457" w14:textId="31F4A76D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716" w:type="dxa"/>
            <w:shd w:val="clear" w:color="auto" w:fill="F2F2F2"/>
          </w:tcPr>
          <w:p w14:paraId="08EE1F19" w14:textId="36DDE5C1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28A22AF8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YORG5031</w:t>
            </w:r>
          </w:p>
          <w:p w14:paraId="7057233D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Örgüt Teorisi</w:t>
            </w:r>
          </w:p>
          <w:p w14:paraId="59EFCF5F" w14:textId="77777777" w:rsidR="00974E3A" w:rsidRPr="00386298" w:rsidRDefault="00974E3A" w:rsidP="00974E3A">
            <w:pPr>
              <w:jc w:val="center"/>
              <w:rPr>
                <w:color w:val="000000" w:themeColor="text1"/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Dr. Öğr. Üyesi Abdullah KIRAY</w:t>
            </w:r>
          </w:p>
          <w:p w14:paraId="322BAC1E" w14:textId="5C9E6FEA" w:rsidR="00974E3A" w:rsidRPr="00386298" w:rsidRDefault="00386298" w:rsidP="00974E3A">
            <w:pPr>
              <w:tabs>
                <w:tab w:val="left" w:pos="1308"/>
              </w:tabs>
              <w:jc w:val="center"/>
              <w:rPr>
                <w:sz w:val="10"/>
                <w:szCs w:val="10"/>
              </w:rPr>
            </w:pPr>
            <w:r w:rsidRPr="00386298">
              <w:rPr>
                <w:color w:val="000000" w:themeColor="text1"/>
                <w:sz w:val="10"/>
                <w:szCs w:val="10"/>
              </w:rPr>
              <w:t>Zemin-05</w:t>
            </w:r>
          </w:p>
        </w:tc>
        <w:tc>
          <w:tcPr>
            <w:tcW w:w="2694" w:type="dxa"/>
            <w:shd w:val="clear" w:color="auto" w:fill="F2F2F2"/>
          </w:tcPr>
          <w:p w14:paraId="5076D0EA" w14:textId="77978792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79398EED" w14:textId="47E1B1FA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620D6942" w14:textId="77777777" w:rsidTr="00386298">
        <w:trPr>
          <w:trHeight w:val="128"/>
          <w:jc w:val="center"/>
        </w:trPr>
        <w:tc>
          <w:tcPr>
            <w:tcW w:w="0" w:type="auto"/>
          </w:tcPr>
          <w:p w14:paraId="4A46111A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19:00</w:t>
            </w:r>
          </w:p>
          <w:p w14:paraId="7D0ADFEB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19:45</w:t>
            </w:r>
          </w:p>
        </w:tc>
        <w:tc>
          <w:tcPr>
            <w:tcW w:w="2725" w:type="dxa"/>
          </w:tcPr>
          <w:p w14:paraId="253D3388" w14:textId="11C7CEAD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716" w:type="dxa"/>
          </w:tcPr>
          <w:p w14:paraId="37EEB74E" w14:textId="79C3E2DE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63" w:type="dxa"/>
          </w:tcPr>
          <w:p w14:paraId="5BFB0F70" w14:textId="458CC363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94" w:type="dxa"/>
          </w:tcPr>
          <w:p w14:paraId="498C2F4D" w14:textId="6425E21F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21FF813B" w14:textId="3875B0EB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75AEDE78" w14:textId="77777777" w:rsidTr="00386298">
        <w:trPr>
          <w:trHeight w:val="6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19:50</w:t>
            </w:r>
          </w:p>
          <w:p w14:paraId="0CDC99DA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FF96FF2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23F7C3A0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4C466356" w14:textId="77777777" w:rsidTr="00386298">
        <w:trPr>
          <w:trHeight w:val="66"/>
          <w:jc w:val="center"/>
        </w:trPr>
        <w:tc>
          <w:tcPr>
            <w:tcW w:w="0" w:type="auto"/>
          </w:tcPr>
          <w:p w14:paraId="509989BE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20:40</w:t>
            </w:r>
          </w:p>
          <w:p w14:paraId="2D462A72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21:25</w:t>
            </w:r>
          </w:p>
        </w:tc>
        <w:tc>
          <w:tcPr>
            <w:tcW w:w="2725" w:type="dxa"/>
          </w:tcPr>
          <w:p w14:paraId="77D72AE2" w14:textId="1F488D4E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716" w:type="dxa"/>
          </w:tcPr>
          <w:p w14:paraId="14950748" w14:textId="731891EF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63" w:type="dxa"/>
          </w:tcPr>
          <w:p w14:paraId="34450D47" w14:textId="77777777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94" w:type="dxa"/>
          </w:tcPr>
          <w:p w14:paraId="581B3881" w14:textId="5FDB1844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</w:tcPr>
          <w:p w14:paraId="2753934B" w14:textId="77777777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  <w:tr w:rsidR="00974E3A" w:rsidRPr="00386298" w14:paraId="6D7D01CD" w14:textId="77777777" w:rsidTr="00386298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21:30</w:t>
            </w:r>
          </w:p>
          <w:p w14:paraId="7C7C1F2D" w14:textId="77777777" w:rsidR="00974E3A" w:rsidRPr="00386298" w:rsidRDefault="00974E3A" w:rsidP="00974E3A">
            <w:pPr>
              <w:jc w:val="center"/>
              <w:rPr>
                <w:b/>
                <w:bCs/>
                <w:color w:val="FF0000"/>
                <w:sz w:val="10"/>
                <w:szCs w:val="10"/>
              </w:rPr>
            </w:pPr>
            <w:r w:rsidRPr="00386298">
              <w:rPr>
                <w:b/>
                <w:bCs/>
                <w:color w:val="FF0000"/>
                <w:sz w:val="10"/>
                <w:szCs w:val="10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3D619C83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10A3829A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974E3A" w:rsidRPr="00386298" w:rsidRDefault="00974E3A" w:rsidP="00974E3A">
            <w:pPr>
              <w:jc w:val="center"/>
              <w:rPr>
                <w:sz w:val="10"/>
                <w:szCs w:val="10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7F59A2">
      <w:headerReference w:type="default" r:id="rId6"/>
      <w:pgSz w:w="16838" w:h="11906" w:orient="landscape"/>
      <w:pgMar w:top="567" w:right="680" w:bottom="567" w:left="1134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FA89F" w14:textId="77777777" w:rsidR="009E3231" w:rsidRDefault="009E3231" w:rsidP="00197788">
      <w:r>
        <w:separator/>
      </w:r>
    </w:p>
  </w:endnote>
  <w:endnote w:type="continuationSeparator" w:id="0">
    <w:p w14:paraId="58F0DD90" w14:textId="77777777" w:rsidR="009E3231" w:rsidRDefault="009E3231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5091C" w14:textId="77777777" w:rsidR="009E3231" w:rsidRDefault="009E3231" w:rsidP="00197788">
      <w:r>
        <w:separator/>
      </w:r>
    </w:p>
  </w:footnote>
  <w:footnote w:type="continuationSeparator" w:id="0">
    <w:p w14:paraId="0A198633" w14:textId="77777777" w:rsidR="009E3231" w:rsidRDefault="009E3231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3620276C" w:rsidR="00E83292" w:rsidRPr="00E83292" w:rsidRDefault="003E10F5" w:rsidP="00E83292">
    <w:pPr>
      <w:pStyle w:val="stBilgi"/>
      <w:jc w:val="center"/>
      <w:rPr>
        <w:b/>
        <w:bCs/>
      </w:rPr>
    </w:pPr>
    <w:r>
      <w:rPr>
        <w:b/>
        <w:bCs/>
      </w:rPr>
      <w:t>YÖNETİM VE ORGANİZASYON 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kFAEU2BnQtAAAA"/>
  </w:docVars>
  <w:rsids>
    <w:rsidRoot w:val="004D7519"/>
    <w:rsid w:val="00002C26"/>
    <w:rsid w:val="000039B3"/>
    <w:rsid w:val="000076F2"/>
    <w:rsid w:val="00007A58"/>
    <w:rsid w:val="00024630"/>
    <w:rsid w:val="00024E48"/>
    <w:rsid w:val="00026F85"/>
    <w:rsid w:val="00027DAF"/>
    <w:rsid w:val="0004196E"/>
    <w:rsid w:val="00044687"/>
    <w:rsid w:val="000553A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2615"/>
    <w:rsid w:val="000B58DB"/>
    <w:rsid w:val="000C2DC2"/>
    <w:rsid w:val="000D3AF6"/>
    <w:rsid w:val="000D465E"/>
    <w:rsid w:val="000D7B88"/>
    <w:rsid w:val="000E1F31"/>
    <w:rsid w:val="000E64DB"/>
    <w:rsid w:val="000F06C2"/>
    <w:rsid w:val="00100256"/>
    <w:rsid w:val="00103AB0"/>
    <w:rsid w:val="001045BE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97788"/>
    <w:rsid w:val="001A5644"/>
    <w:rsid w:val="001A665A"/>
    <w:rsid w:val="001A6C29"/>
    <w:rsid w:val="001C0710"/>
    <w:rsid w:val="001C3DC4"/>
    <w:rsid w:val="001C4268"/>
    <w:rsid w:val="001C531D"/>
    <w:rsid w:val="001C67AB"/>
    <w:rsid w:val="001D3C5D"/>
    <w:rsid w:val="001E37C7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772F"/>
    <w:rsid w:val="002377C1"/>
    <w:rsid w:val="00237983"/>
    <w:rsid w:val="00241CF1"/>
    <w:rsid w:val="002534C3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A7334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E437F"/>
    <w:rsid w:val="002F050B"/>
    <w:rsid w:val="002F3850"/>
    <w:rsid w:val="002F6234"/>
    <w:rsid w:val="002F65DE"/>
    <w:rsid w:val="003011BD"/>
    <w:rsid w:val="00301459"/>
    <w:rsid w:val="00302F67"/>
    <w:rsid w:val="00303BDF"/>
    <w:rsid w:val="00315C1A"/>
    <w:rsid w:val="003179F3"/>
    <w:rsid w:val="0032452B"/>
    <w:rsid w:val="003317C4"/>
    <w:rsid w:val="00334227"/>
    <w:rsid w:val="00335A5E"/>
    <w:rsid w:val="00340479"/>
    <w:rsid w:val="00340D5B"/>
    <w:rsid w:val="00344C82"/>
    <w:rsid w:val="00345DCC"/>
    <w:rsid w:val="00350513"/>
    <w:rsid w:val="00350938"/>
    <w:rsid w:val="00355271"/>
    <w:rsid w:val="00356F73"/>
    <w:rsid w:val="00364700"/>
    <w:rsid w:val="003700BE"/>
    <w:rsid w:val="00371C11"/>
    <w:rsid w:val="00373878"/>
    <w:rsid w:val="00374166"/>
    <w:rsid w:val="00376981"/>
    <w:rsid w:val="00377AD2"/>
    <w:rsid w:val="0038044D"/>
    <w:rsid w:val="00381D55"/>
    <w:rsid w:val="00386298"/>
    <w:rsid w:val="00390419"/>
    <w:rsid w:val="003A2372"/>
    <w:rsid w:val="003A5136"/>
    <w:rsid w:val="003B5826"/>
    <w:rsid w:val="003B7774"/>
    <w:rsid w:val="003B78B5"/>
    <w:rsid w:val="003D50E1"/>
    <w:rsid w:val="003E10F5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3678E"/>
    <w:rsid w:val="004404F4"/>
    <w:rsid w:val="00441ED2"/>
    <w:rsid w:val="0044340E"/>
    <w:rsid w:val="00452DE8"/>
    <w:rsid w:val="004553FD"/>
    <w:rsid w:val="004670DA"/>
    <w:rsid w:val="004708DE"/>
    <w:rsid w:val="0047210A"/>
    <w:rsid w:val="00473A33"/>
    <w:rsid w:val="00473D6B"/>
    <w:rsid w:val="00474768"/>
    <w:rsid w:val="004754EA"/>
    <w:rsid w:val="00477A1E"/>
    <w:rsid w:val="0049218E"/>
    <w:rsid w:val="004923AD"/>
    <w:rsid w:val="00492957"/>
    <w:rsid w:val="004A466F"/>
    <w:rsid w:val="004B6EFE"/>
    <w:rsid w:val="004C3F7F"/>
    <w:rsid w:val="004C3FF5"/>
    <w:rsid w:val="004C5E87"/>
    <w:rsid w:val="004D1443"/>
    <w:rsid w:val="004D51B2"/>
    <w:rsid w:val="004D7519"/>
    <w:rsid w:val="004E6857"/>
    <w:rsid w:val="004F14E6"/>
    <w:rsid w:val="004F5BA2"/>
    <w:rsid w:val="00501D9E"/>
    <w:rsid w:val="00510DC5"/>
    <w:rsid w:val="00525202"/>
    <w:rsid w:val="00530109"/>
    <w:rsid w:val="0053447C"/>
    <w:rsid w:val="00542075"/>
    <w:rsid w:val="00545514"/>
    <w:rsid w:val="00547239"/>
    <w:rsid w:val="00573FC9"/>
    <w:rsid w:val="00582992"/>
    <w:rsid w:val="00584643"/>
    <w:rsid w:val="005A417A"/>
    <w:rsid w:val="005B0A6D"/>
    <w:rsid w:val="005B2A84"/>
    <w:rsid w:val="005B55F5"/>
    <w:rsid w:val="005B7DF6"/>
    <w:rsid w:val="005C67E0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602CB"/>
    <w:rsid w:val="00664C22"/>
    <w:rsid w:val="00674BA5"/>
    <w:rsid w:val="00681D7A"/>
    <w:rsid w:val="00696A25"/>
    <w:rsid w:val="0069736C"/>
    <w:rsid w:val="006A4D2C"/>
    <w:rsid w:val="006B414C"/>
    <w:rsid w:val="006B439A"/>
    <w:rsid w:val="006B5126"/>
    <w:rsid w:val="006B6F1C"/>
    <w:rsid w:val="006C0D88"/>
    <w:rsid w:val="006C251C"/>
    <w:rsid w:val="006C556A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47B90"/>
    <w:rsid w:val="00760903"/>
    <w:rsid w:val="00767087"/>
    <w:rsid w:val="007673F2"/>
    <w:rsid w:val="007718C4"/>
    <w:rsid w:val="00773397"/>
    <w:rsid w:val="007734C6"/>
    <w:rsid w:val="0077351E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C2DB0"/>
    <w:rsid w:val="007F3C42"/>
    <w:rsid w:val="007F59A2"/>
    <w:rsid w:val="007F6188"/>
    <w:rsid w:val="008053E8"/>
    <w:rsid w:val="00806236"/>
    <w:rsid w:val="008123E2"/>
    <w:rsid w:val="008130B6"/>
    <w:rsid w:val="00816F9E"/>
    <w:rsid w:val="00822C69"/>
    <w:rsid w:val="008314A5"/>
    <w:rsid w:val="00832B46"/>
    <w:rsid w:val="00836A60"/>
    <w:rsid w:val="00854481"/>
    <w:rsid w:val="008672AB"/>
    <w:rsid w:val="0087290D"/>
    <w:rsid w:val="00882CAC"/>
    <w:rsid w:val="008954C5"/>
    <w:rsid w:val="00896276"/>
    <w:rsid w:val="008A0100"/>
    <w:rsid w:val="008A4171"/>
    <w:rsid w:val="008A62FD"/>
    <w:rsid w:val="008A6BD8"/>
    <w:rsid w:val="008A7EB2"/>
    <w:rsid w:val="008B29D6"/>
    <w:rsid w:val="008B58AE"/>
    <w:rsid w:val="008B5989"/>
    <w:rsid w:val="008B709A"/>
    <w:rsid w:val="008C52B2"/>
    <w:rsid w:val="008D66E6"/>
    <w:rsid w:val="008E0230"/>
    <w:rsid w:val="008E630F"/>
    <w:rsid w:val="008E7BA9"/>
    <w:rsid w:val="008F2D7F"/>
    <w:rsid w:val="008F34F8"/>
    <w:rsid w:val="008F634F"/>
    <w:rsid w:val="008F7DAB"/>
    <w:rsid w:val="009012A9"/>
    <w:rsid w:val="00901C5B"/>
    <w:rsid w:val="0091275A"/>
    <w:rsid w:val="00924613"/>
    <w:rsid w:val="009275B0"/>
    <w:rsid w:val="0093417B"/>
    <w:rsid w:val="009446F6"/>
    <w:rsid w:val="00944E04"/>
    <w:rsid w:val="009476F7"/>
    <w:rsid w:val="009523B5"/>
    <w:rsid w:val="00953DC7"/>
    <w:rsid w:val="00955CA4"/>
    <w:rsid w:val="00955EA4"/>
    <w:rsid w:val="009618B2"/>
    <w:rsid w:val="00973DD1"/>
    <w:rsid w:val="00974E3A"/>
    <w:rsid w:val="00975CEB"/>
    <w:rsid w:val="009A05A3"/>
    <w:rsid w:val="009A05BB"/>
    <w:rsid w:val="009A0B35"/>
    <w:rsid w:val="009A5DB6"/>
    <w:rsid w:val="009B0A73"/>
    <w:rsid w:val="009B10D0"/>
    <w:rsid w:val="009B1731"/>
    <w:rsid w:val="009B2935"/>
    <w:rsid w:val="009B71B9"/>
    <w:rsid w:val="009D0B42"/>
    <w:rsid w:val="009D6E7A"/>
    <w:rsid w:val="009E1D58"/>
    <w:rsid w:val="009E3231"/>
    <w:rsid w:val="009F0ECF"/>
    <w:rsid w:val="009F15F5"/>
    <w:rsid w:val="009F375A"/>
    <w:rsid w:val="009F4A53"/>
    <w:rsid w:val="00A002BA"/>
    <w:rsid w:val="00A023DC"/>
    <w:rsid w:val="00A07FB5"/>
    <w:rsid w:val="00A1460B"/>
    <w:rsid w:val="00A174D9"/>
    <w:rsid w:val="00A34C95"/>
    <w:rsid w:val="00A56C65"/>
    <w:rsid w:val="00A67FB5"/>
    <w:rsid w:val="00A747E4"/>
    <w:rsid w:val="00A77FB7"/>
    <w:rsid w:val="00A80C73"/>
    <w:rsid w:val="00A94950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041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60F"/>
    <w:rsid w:val="00B337F0"/>
    <w:rsid w:val="00B35CE9"/>
    <w:rsid w:val="00B36549"/>
    <w:rsid w:val="00B37A5E"/>
    <w:rsid w:val="00B4313C"/>
    <w:rsid w:val="00B44C81"/>
    <w:rsid w:val="00B45AEA"/>
    <w:rsid w:val="00B554A4"/>
    <w:rsid w:val="00B57CDB"/>
    <w:rsid w:val="00B75F82"/>
    <w:rsid w:val="00B81734"/>
    <w:rsid w:val="00B830AC"/>
    <w:rsid w:val="00B83494"/>
    <w:rsid w:val="00B85D61"/>
    <w:rsid w:val="00B86247"/>
    <w:rsid w:val="00B93F6A"/>
    <w:rsid w:val="00BA006F"/>
    <w:rsid w:val="00BA1C75"/>
    <w:rsid w:val="00BA390C"/>
    <w:rsid w:val="00BA6FAE"/>
    <w:rsid w:val="00BB0DE9"/>
    <w:rsid w:val="00BB308F"/>
    <w:rsid w:val="00BB4ABB"/>
    <w:rsid w:val="00BB4DC2"/>
    <w:rsid w:val="00BC3530"/>
    <w:rsid w:val="00BC6B74"/>
    <w:rsid w:val="00BD04B1"/>
    <w:rsid w:val="00BD1602"/>
    <w:rsid w:val="00BD3994"/>
    <w:rsid w:val="00BF3620"/>
    <w:rsid w:val="00BF4EF2"/>
    <w:rsid w:val="00BF6CC3"/>
    <w:rsid w:val="00BF7805"/>
    <w:rsid w:val="00C04C3F"/>
    <w:rsid w:val="00C17E84"/>
    <w:rsid w:val="00C22165"/>
    <w:rsid w:val="00C2374B"/>
    <w:rsid w:val="00C24C69"/>
    <w:rsid w:val="00C3042E"/>
    <w:rsid w:val="00C45D2F"/>
    <w:rsid w:val="00C52E58"/>
    <w:rsid w:val="00C55017"/>
    <w:rsid w:val="00C55EE4"/>
    <w:rsid w:val="00C67E47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75E4A"/>
    <w:rsid w:val="00D90CE4"/>
    <w:rsid w:val="00DA0C34"/>
    <w:rsid w:val="00DB2F2F"/>
    <w:rsid w:val="00DD45C8"/>
    <w:rsid w:val="00DE0D16"/>
    <w:rsid w:val="00DF743A"/>
    <w:rsid w:val="00E11EE6"/>
    <w:rsid w:val="00E17B75"/>
    <w:rsid w:val="00E23020"/>
    <w:rsid w:val="00E41C3E"/>
    <w:rsid w:val="00E45F83"/>
    <w:rsid w:val="00E51EC2"/>
    <w:rsid w:val="00E52126"/>
    <w:rsid w:val="00E524BF"/>
    <w:rsid w:val="00E55B28"/>
    <w:rsid w:val="00E677C1"/>
    <w:rsid w:val="00E67EE1"/>
    <w:rsid w:val="00E73584"/>
    <w:rsid w:val="00E76B53"/>
    <w:rsid w:val="00E83292"/>
    <w:rsid w:val="00E92E77"/>
    <w:rsid w:val="00E931C9"/>
    <w:rsid w:val="00E953B7"/>
    <w:rsid w:val="00E96F7F"/>
    <w:rsid w:val="00E972A6"/>
    <w:rsid w:val="00EA26D1"/>
    <w:rsid w:val="00EB69CF"/>
    <w:rsid w:val="00ED3FE3"/>
    <w:rsid w:val="00ED7F89"/>
    <w:rsid w:val="00EE5BDA"/>
    <w:rsid w:val="00EF5966"/>
    <w:rsid w:val="00EF72C5"/>
    <w:rsid w:val="00F12693"/>
    <w:rsid w:val="00F20300"/>
    <w:rsid w:val="00F21AAF"/>
    <w:rsid w:val="00F23AF9"/>
    <w:rsid w:val="00F4022E"/>
    <w:rsid w:val="00F5082C"/>
    <w:rsid w:val="00F56699"/>
    <w:rsid w:val="00F60861"/>
    <w:rsid w:val="00F65B2D"/>
    <w:rsid w:val="00F81B89"/>
    <w:rsid w:val="00F82C21"/>
    <w:rsid w:val="00F849FA"/>
    <w:rsid w:val="00F84D5A"/>
    <w:rsid w:val="00F8779C"/>
    <w:rsid w:val="00F906CD"/>
    <w:rsid w:val="00FB3291"/>
    <w:rsid w:val="00FC009B"/>
    <w:rsid w:val="00FC1032"/>
    <w:rsid w:val="00FC2662"/>
    <w:rsid w:val="00FC37B1"/>
    <w:rsid w:val="00FD4BB3"/>
    <w:rsid w:val="00FD7162"/>
    <w:rsid w:val="00FE0CC9"/>
    <w:rsid w:val="00FE26D0"/>
    <w:rsid w:val="00FF1E68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Gunes Topcu</cp:lastModifiedBy>
  <cp:revision>2</cp:revision>
  <cp:lastPrinted>2023-09-25T07:28:00Z</cp:lastPrinted>
  <dcterms:created xsi:type="dcterms:W3CDTF">2023-10-13T11:00:00Z</dcterms:created>
  <dcterms:modified xsi:type="dcterms:W3CDTF">2023-10-13T11:00:00Z</dcterms:modified>
</cp:coreProperties>
</file>